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78CF" w:rsidRDefault="000E78CF" w:rsidP="007E1AD1">
      <w:pPr>
        <w:jc w:val="both"/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r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  <w:rtl/>
        </w:rPr>
        <w:t> </w:t>
      </w:r>
      <w:hyperlink r:id="rId4" w:history="1">
        <w:r w:rsidR="007E1AD1" w:rsidRPr="002571E4">
          <w:rPr>
            <w:rStyle w:val="Hyperlink"/>
            <w:rFonts w:asciiTheme="majorBidi" w:hAnsiTheme="majorBidi" w:cstheme="majorBidi"/>
            <w:sz w:val="28"/>
            <w:szCs w:val="28"/>
            <w:shd w:val="clear" w:color="auto" w:fill="FFFFFF"/>
          </w:rPr>
          <w:t>rassiy@sina.tums.ac.ir</w:t>
        </w:r>
      </w:hyperlink>
      <w:r w:rsidRPr="007E1AD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   </w:t>
      </w:r>
      <w:r w:rsidR="007E1AD1" w:rsidRPr="007E1AD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rofessor </w:t>
      </w:r>
      <w:proofErr w:type="spellStart"/>
      <w:r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Yavar</w:t>
      </w:r>
      <w:proofErr w:type="spellEnd"/>
      <w:r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Rassi</w:t>
      </w:r>
      <w:proofErr w:type="spellEnd"/>
    </w:p>
    <w:p w:rsidR="00C8148D" w:rsidRPr="007E1AD1" w:rsidRDefault="00C8148D" w:rsidP="007E1AD1">
      <w:pPr>
        <w:jc w:val="both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Medical entomologist.</w:t>
      </w:r>
    </w:p>
    <w:p w:rsidR="000E78CF" w:rsidRDefault="00C8148D" w:rsidP="007E1AD1">
      <w:pPr>
        <w:jc w:val="both"/>
        <w:rPr>
          <w:rStyle w:val="apple-converted-space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hyperlink r:id="rId5" w:history="1">
        <w:r w:rsidR="000E78CF" w:rsidRPr="007E1AD1">
          <w:rPr>
            <w:rStyle w:val="Hyperlink"/>
            <w:rFonts w:asciiTheme="majorBidi" w:hAnsiTheme="majorBidi" w:cstheme="majorBidi"/>
            <w:sz w:val="28"/>
            <w:szCs w:val="28"/>
            <w:shd w:val="clear" w:color="auto" w:fill="FFFFFF"/>
          </w:rPr>
          <w:t>aahanafibojd@tums.ac.ir</w:t>
        </w:r>
      </w:hyperlink>
      <w:r w:rsidR="000E78CF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   </w:t>
      </w:r>
      <w:r w:rsidR="007E1AD1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Dr. </w:t>
      </w:r>
      <w:r w:rsidR="000E78CF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Ahmad </w:t>
      </w:r>
      <w:proofErr w:type="spellStart"/>
      <w:proofErr w:type="gramStart"/>
      <w:r w:rsidR="000E78CF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ali</w:t>
      </w:r>
      <w:proofErr w:type="spellEnd"/>
      <w:proofErr w:type="gramEnd"/>
      <w:r w:rsidR="000E78CF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0E78CF" w:rsidRPr="007E1AD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Hanafi-Bojd</w:t>
      </w:r>
      <w:proofErr w:type="spellEnd"/>
      <w:r w:rsidR="000E78CF" w:rsidRPr="007E1AD1">
        <w:rPr>
          <w:rStyle w:val="apple-converted-space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</w:t>
      </w:r>
    </w:p>
    <w:p w:rsidR="00C8148D" w:rsidRPr="007E1AD1" w:rsidRDefault="00C8148D" w:rsidP="00C8148D">
      <w:pPr>
        <w:jc w:val="both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Medical entomologist.</w:t>
      </w:r>
    </w:p>
    <w:p w:rsidR="00C8148D" w:rsidRPr="007E1AD1" w:rsidRDefault="00C8148D" w:rsidP="007E1AD1">
      <w:pPr>
        <w:jc w:val="both"/>
        <w:rPr>
          <w:rStyle w:val="apple-converted-space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bookmarkStart w:id="0" w:name="_GoBack"/>
      <w:bookmarkEnd w:id="0"/>
    </w:p>
    <w:sectPr w:rsidR="00C8148D" w:rsidRPr="007E1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7QwNDI1MTQ2sTRX0lEKTi0uzszPAykwrAUAmXQRZCwAAAA="/>
  </w:docVars>
  <w:rsids>
    <w:rsidRoot w:val="00372F9F"/>
    <w:rsid w:val="000E78CF"/>
    <w:rsid w:val="00372F9F"/>
    <w:rsid w:val="0041743D"/>
    <w:rsid w:val="00726781"/>
    <w:rsid w:val="007A2C43"/>
    <w:rsid w:val="007E1AD1"/>
    <w:rsid w:val="00AF09D6"/>
    <w:rsid w:val="00C81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F2A26-AF12-410A-94CB-4A73439E0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78C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E78CF"/>
  </w:style>
  <w:style w:type="character" w:styleId="Strong">
    <w:name w:val="Strong"/>
    <w:basedOn w:val="DefaultParagraphFont"/>
    <w:uiPriority w:val="22"/>
    <w:qFormat/>
    <w:rsid w:val="007267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ahanafibojd@tums.ac.ir" TargetMode="External"/><Relationship Id="rId4" Type="http://schemas.openxmlformats.org/officeDocument/2006/relationships/hyperlink" Target="mailto:rassiy@sina.tums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am</dc:creator>
  <cp:keywords/>
  <dc:description/>
  <cp:lastModifiedBy>Mahmood Osanloo</cp:lastModifiedBy>
  <cp:revision>2</cp:revision>
  <dcterms:created xsi:type="dcterms:W3CDTF">2019-02-24T08:50:00Z</dcterms:created>
  <dcterms:modified xsi:type="dcterms:W3CDTF">2019-02-24T08:50:00Z</dcterms:modified>
</cp:coreProperties>
</file>